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E7D96" w14:textId="77777777" w:rsidR="00E65378" w:rsidRDefault="00E65378" w:rsidP="00E65378">
      <w:pPr>
        <w:bidi/>
        <w:rPr>
          <w:b/>
          <w:bCs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F481F4" wp14:editId="312A24DD">
                <wp:simplePos x="0" y="0"/>
                <wp:positionH relativeFrom="column">
                  <wp:posOffset>191385</wp:posOffset>
                </wp:positionH>
                <wp:positionV relativeFrom="paragraph">
                  <wp:posOffset>64873</wp:posOffset>
                </wp:positionV>
                <wp:extent cx="6358255" cy="365760"/>
                <wp:effectExtent l="0" t="0" r="23495" b="15240"/>
                <wp:wrapNone/>
                <wp:docPr id="4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8255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C045D7" w14:textId="77777777" w:rsidR="00E65378" w:rsidRPr="00774592" w:rsidRDefault="00E65378" w:rsidP="00E65378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 استمارة طلب ابتعاث خارجي لعضو الهيئة التعليمية 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(نموذج 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أ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481F4" id="مستطيل 14" o:spid="_x0000_s1026" style="position:absolute;left:0;text-align:left;margin-left:15.05pt;margin-top:5.1pt;width:500.6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" fillcolor="#c5e0b3 [1305]" strokecolor="black [3200]" strokeweight="1.5pt">
                <v:textbox>
                  <w:txbxContent>
                    <w:p w14:paraId="0EC045D7" w14:textId="77777777" w:rsidR="00E65378" w:rsidRPr="00774592" w:rsidRDefault="00E65378" w:rsidP="00E65378">
                      <w:pPr>
                        <w:bidi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 استمارة طلب ابتعاث خارجي لعضو الهيئة التعليمية 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(نموذج 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24"/>
                          <w:szCs w:val="24"/>
                          <w:rtl/>
                        </w:rPr>
                        <w:t>أ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  <w:rtl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center" w:tblpY="1176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312"/>
        <w:gridCol w:w="1269"/>
        <w:gridCol w:w="9"/>
        <w:gridCol w:w="299"/>
        <w:gridCol w:w="310"/>
        <w:gridCol w:w="322"/>
        <w:gridCol w:w="310"/>
        <w:gridCol w:w="310"/>
        <w:gridCol w:w="309"/>
        <w:gridCol w:w="310"/>
        <w:gridCol w:w="33"/>
        <w:gridCol w:w="63"/>
        <w:gridCol w:w="214"/>
        <w:gridCol w:w="310"/>
        <w:gridCol w:w="310"/>
        <w:gridCol w:w="295"/>
        <w:gridCol w:w="15"/>
        <w:gridCol w:w="46"/>
        <w:gridCol w:w="654"/>
        <w:gridCol w:w="492"/>
        <w:gridCol w:w="202"/>
        <w:gridCol w:w="13"/>
        <w:gridCol w:w="846"/>
        <w:gridCol w:w="142"/>
        <w:gridCol w:w="900"/>
        <w:gridCol w:w="1800"/>
      </w:tblGrid>
      <w:tr w:rsidR="00E65378" w:rsidRPr="003E5D7F" w14:paraId="2EA574C3" w14:textId="77777777" w:rsidTr="00256BB0">
        <w:trPr>
          <w:trHeight w:val="547"/>
        </w:trPr>
        <w:tc>
          <w:tcPr>
            <w:tcW w:w="10101" w:type="dxa"/>
            <w:gridSpan w:val="27"/>
            <w:shd w:val="clear" w:color="auto" w:fill="C5E0B3" w:themeFill="accent6" w:themeFillTint="66"/>
            <w:vAlign w:val="center"/>
          </w:tcPr>
          <w:p w14:paraId="19C4D17D" w14:textId="77777777"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3E5D7F"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  <w:t xml:space="preserve">أولاً: </w:t>
            </w: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 xml:space="preserve">بيانات أساسية عن عضو الهيئة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التعليمية</w:t>
            </w:r>
          </w:p>
        </w:tc>
      </w:tr>
      <w:tr w:rsidR="00E65378" w:rsidRPr="003E5D7F" w14:paraId="0AB23009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14:paraId="1C7D3A34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رقم </w:t>
            </w:r>
            <w:r w:rsidRPr="003E5D7F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  <w:t>السجل المدني</w:t>
            </w:r>
          </w:p>
        </w:tc>
        <w:tc>
          <w:tcPr>
            <w:tcW w:w="308" w:type="dxa"/>
            <w:gridSpan w:val="2"/>
            <w:vAlign w:val="center"/>
          </w:tcPr>
          <w:p w14:paraId="0B2E9CCF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14:paraId="1642625B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22" w:type="dxa"/>
            <w:vAlign w:val="center"/>
          </w:tcPr>
          <w:p w14:paraId="0BC3F688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14:paraId="77D57F18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14:paraId="5479A4B1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09" w:type="dxa"/>
            <w:vAlign w:val="center"/>
          </w:tcPr>
          <w:p w14:paraId="59B00692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14:paraId="50F8FAEF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3"/>
            <w:vAlign w:val="center"/>
          </w:tcPr>
          <w:p w14:paraId="7ABF923D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14:paraId="225A3230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14:paraId="79441102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2"/>
            <w:vAlign w:val="center"/>
          </w:tcPr>
          <w:p w14:paraId="434D750F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0" w:type="dxa"/>
            <w:gridSpan w:val="2"/>
            <w:shd w:val="clear" w:color="auto" w:fill="E2EFD9" w:themeFill="accent6" w:themeFillTint="33"/>
            <w:vAlign w:val="center"/>
          </w:tcPr>
          <w:p w14:paraId="0D9099B1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ه</w:t>
            </w:r>
          </w:p>
        </w:tc>
        <w:tc>
          <w:tcPr>
            <w:tcW w:w="1695" w:type="dxa"/>
            <w:gridSpan w:val="5"/>
            <w:vAlign w:val="center"/>
          </w:tcPr>
          <w:p w14:paraId="7F64DB96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900" w:type="dxa"/>
            <w:shd w:val="clear" w:color="auto" w:fill="E2EFD9" w:themeFill="accent6" w:themeFillTint="33"/>
            <w:vAlign w:val="center"/>
          </w:tcPr>
          <w:p w14:paraId="5B4903D9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صدره</w:t>
            </w:r>
          </w:p>
        </w:tc>
        <w:tc>
          <w:tcPr>
            <w:tcW w:w="1800" w:type="dxa"/>
            <w:vAlign w:val="center"/>
          </w:tcPr>
          <w:p w14:paraId="1B258D80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49645678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 w:val="restart"/>
            <w:shd w:val="clear" w:color="auto" w:fill="E2EFD9" w:themeFill="accent6" w:themeFillTint="33"/>
            <w:vAlign w:val="center"/>
          </w:tcPr>
          <w:p w14:paraId="70E97626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212" w:type="dxa"/>
            <w:gridSpan w:val="9"/>
            <w:shd w:val="clear" w:color="auto" w:fill="E2EFD9" w:themeFill="accent6" w:themeFillTint="33"/>
            <w:vAlign w:val="center"/>
          </w:tcPr>
          <w:p w14:paraId="47668870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399" w:type="dxa"/>
            <w:gridSpan w:val="9"/>
            <w:shd w:val="clear" w:color="auto" w:fill="E2EFD9" w:themeFill="accent6" w:themeFillTint="33"/>
            <w:vAlign w:val="center"/>
          </w:tcPr>
          <w:p w14:paraId="438D1B9C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أب</w:t>
            </w:r>
          </w:p>
        </w:tc>
        <w:tc>
          <w:tcPr>
            <w:tcW w:w="2103" w:type="dxa"/>
            <w:gridSpan w:val="5"/>
            <w:shd w:val="clear" w:color="auto" w:fill="E2EFD9" w:themeFill="accent6" w:themeFillTint="33"/>
            <w:vAlign w:val="center"/>
          </w:tcPr>
          <w:p w14:paraId="1769113B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جد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14:paraId="34C6CAF1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عائلة</w:t>
            </w:r>
          </w:p>
        </w:tc>
      </w:tr>
      <w:tr w:rsidR="00E65378" w:rsidRPr="003E5D7F" w14:paraId="400BBCFD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/>
            <w:shd w:val="clear" w:color="auto" w:fill="E2EFD9" w:themeFill="accent6" w:themeFillTint="33"/>
            <w:vAlign w:val="center"/>
          </w:tcPr>
          <w:p w14:paraId="2956080C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</w:p>
        </w:tc>
        <w:tc>
          <w:tcPr>
            <w:tcW w:w="2212" w:type="dxa"/>
            <w:gridSpan w:val="9"/>
            <w:vAlign w:val="center"/>
          </w:tcPr>
          <w:p w14:paraId="647F6EA7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399" w:type="dxa"/>
            <w:gridSpan w:val="9"/>
            <w:vAlign w:val="center"/>
          </w:tcPr>
          <w:p w14:paraId="07C4E2A6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03" w:type="dxa"/>
            <w:gridSpan w:val="5"/>
            <w:vAlign w:val="center"/>
          </w:tcPr>
          <w:p w14:paraId="2737B5F3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14:paraId="1F4BF53C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21CEC76F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14:paraId="1D5E069C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3465" w:type="dxa"/>
            <w:gridSpan w:val="16"/>
            <w:vAlign w:val="center"/>
          </w:tcPr>
          <w:p w14:paraId="3B305A33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14:paraId="490133F6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كان الميلاد</w:t>
            </w:r>
          </w:p>
        </w:tc>
        <w:tc>
          <w:tcPr>
            <w:tcW w:w="3701" w:type="dxa"/>
            <w:gridSpan w:val="5"/>
            <w:vAlign w:val="center"/>
          </w:tcPr>
          <w:p w14:paraId="4E33519D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7DAAFF26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C5E0B3" w:themeFill="accent6" w:themeFillTint="66"/>
            <w:vAlign w:val="center"/>
          </w:tcPr>
          <w:p w14:paraId="14C5A72C" w14:textId="77777777" w:rsidR="00E65378" w:rsidRPr="00294AC1" w:rsidRDefault="00E65378" w:rsidP="00256BB0">
            <w:pPr>
              <w:keepNext/>
              <w:bidi/>
              <w:spacing w:line="240" w:lineRule="auto"/>
              <w:outlineLvl w:val="1"/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</w:pPr>
            <w:r w:rsidRPr="00294AC1">
              <w:rPr>
                <w:rFonts w:ascii="Simplified Arabic" w:hAnsi="Simplified Arabic" w:cs="Simplified Arabic"/>
                <w:b/>
                <w:bCs/>
                <w:color w:val="C00000"/>
                <w:sz w:val="24"/>
                <w:szCs w:val="24"/>
                <w:rtl/>
              </w:rPr>
              <w:t>البيانات العائلية</w:t>
            </w:r>
            <w:r w:rsidRPr="00294AC1">
              <w:rPr>
                <w:rFonts w:ascii="Simplified Arabic" w:hAnsi="Simplified Arabic" w:cs="Simplified Arabic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proofErr w:type="gramStart"/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>(</w:t>
            </w:r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</w:rPr>
              <w:t xml:space="preserve"> </w:t>
            </w:r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>يرفق</w:t>
            </w:r>
            <w:proofErr w:type="gramEnd"/>
            <w:r w:rsidRPr="00294AC1">
              <w:rPr>
                <w:rFonts w:ascii="Simplified Arabic" w:eastAsia="Times New Roman" w:hAnsi="Simplified Arabic" w:cs="Simplified Arabic"/>
                <w:b/>
                <w:bCs/>
                <w:color w:val="0D0D0D"/>
                <w:sz w:val="24"/>
                <w:szCs w:val="24"/>
                <w:rtl/>
              </w:rPr>
              <w:t xml:space="preserve"> صورة من سجل الأسرة)</w:t>
            </w:r>
          </w:p>
        </w:tc>
      </w:tr>
      <w:tr w:rsidR="00E65378" w:rsidRPr="003E5D7F" w14:paraId="60F728FD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E2EFD9" w:themeFill="accent6" w:themeFillTint="33"/>
            <w:vAlign w:val="center"/>
          </w:tcPr>
          <w:p w14:paraId="240B4F8A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غير متزوجة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متزوجة                     </w:t>
            </w:r>
            <w:r w:rsidRPr="00294AC1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  <w:t></w:t>
            </w: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عدد الاطفال </w:t>
            </w:r>
            <w:proofErr w:type="gramStart"/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(  </w:t>
            </w:r>
            <w:proofErr w:type="gramEnd"/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)                     </w:t>
            </w:r>
          </w:p>
        </w:tc>
      </w:tr>
      <w:tr w:rsidR="00E65378" w:rsidRPr="003E5D7F" w14:paraId="1FEBAFFB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14:paraId="04EC532C" w14:textId="77777777"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3E722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محرم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14:paraId="793F699E" w14:textId="77777777"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14:paraId="10C3B9CD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3E722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14:paraId="3FBBBA6D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14:paraId="11B9647F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14:paraId="2FCAF57E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جهة العمل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14:paraId="1838BD4A" w14:textId="77777777"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14:paraId="53C2838B" w14:textId="77777777"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هنة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14:paraId="683D4628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14:paraId="79B6EF57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14:paraId="10510833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عنوان الشخصي</w:t>
            </w:r>
          </w:p>
        </w:tc>
        <w:tc>
          <w:tcPr>
            <w:tcW w:w="3395" w:type="dxa"/>
            <w:gridSpan w:val="13"/>
            <w:shd w:val="clear" w:color="auto" w:fill="auto"/>
            <w:vAlign w:val="center"/>
          </w:tcPr>
          <w:p w14:paraId="0FB43883" w14:textId="77777777"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gridSpan w:val="7"/>
            <w:shd w:val="clear" w:color="auto" w:fill="E2EFD9" w:themeFill="accent6" w:themeFillTint="33"/>
            <w:vAlign w:val="center"/>
          </w:tcPr>
          <w:p w14:paraId="0FE8C4F9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2842" w:type="dxa"/>
            <w:gridSpan w:val="3"/>
            <w:shd w:val="clear" w:color="auto" w:fill="auto"/>
            <w:vAlign w:val="center"/>
          </w:tcPr>
          <w:p w14:paraId="6FD92D97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14:paraId="20DAE8D8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590" w:type="dxa"/>
            <w:gridSpan w:val="3"/>
            <w:shd w:val="clear" w:color="auto" w:fill="E2EFD9" w:themeFill="accent6" w:themeFillTint="33"/>
            <w:vAlign w:val="center"/>
          </w:tcPr>
          <w:p w14:paraId="7A08D59D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</w:t>
            </w:r>
          </w:p>
        </w:tc>
        <w:tc>
          <w:tcPr>
            <w:tcW w:w="8505" w:type="dxa"/>
            <w:gridSpan w:val="23"/>
            <w:shd w:val="clear" w:color="auto" w:fill="auto"/>
            <w:vAlign w:val="center"/>
          </w:tcPr>
          <w:p w14:paraId="3FF7CF5D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3109D35D" w14:textId="77777777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6"/>
            <w:shd w:val="clear" w:color="auto" w:fill="E2EFD9" w:themeFill="accent6" w:themeFillTint="33"/>
            <w:vAlign w:val="center"/>
          </w:tcPr>
          <w:p w14:paraId="092379F1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شخاص يمكن الرجوع إليهم:</w:t>
            </w:r>
          </w:p>
        </w:tc>
      </w:tr>
      <w:tr w:rsidR="00E65378" w:rsidRPr="003E5D7F" w14:paraId="20318B19" w14:textId="77777777" w:rsidTr="00256BB0">
        <w:trPr>
          <w:gridBefore w:val="1"/>
          <w:wBefore w:w="6" w:type="dxa"/>
          <w:cantSplit/>
          <w:trHeight w:val="532"/>
        </w:trPr>
        <w:tc>
          <w:tcPr>
            <w:tcW w:w="3856" w:type="dxa"/>
            <w:gridSpan w:val="12"/>
            <w:shd w:val="clear" w:color="auto" w:fill="E2EFD9" w:themeFill="accent6" w:themeFillTint="33"/>
            <w:vAlign w:val="center"/>
          </w:tcPr>
          <w:p w14:paraId="60FE7531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551" w:type="dxa"/>
            <w:gridSpan w:val="10"/>
            <w:shd w:val="clear" w:color="auto" w:fill="E2EFD9" w:themeFill="accent6" w:themeFillTint="33"/>
            <w:vAlign w:val="center"/>
          </w:tcPr>
          <w:p w14:paraId="1CE2D3E9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3688" w:type="dxa"/>
            <w:gridSpan w:val="4"/>
            <w:shd w:val="clear" w:color="auto" w:fill="E2EFD9" w:themeFill="accent6" w:themeFillTint="33"/>
            <w:vAlign w:val="center"/>
          </w:tcPr>
          <w:p w14:paraId="44E855D4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</w:tr>
      <w:tr w:rsidR="00E65378" w:rsidRPr="003E5D7F" w14:paraId="72DF1A75" w14:textId="77777777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14:paraId="27B1F2D5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14:paraId="70BDAA6B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14:paraId="373FD14B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14:paraId="264CFEFE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E65378" w:rsidRPr="003E5D7F" w14:paraId="6427FDFC" w14:textId="77777777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14:paraId="7406DF94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14:paraId="46BC3251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14:paraId="3CE32983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14:paraId="71BC697E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E65378" w:rsidRPr="003E5D7F" w14:paraId="26B730C6" w14:textId="77777777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14:paraId="6D478615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14:paraId="6BEFD627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14:paraId="6AF78030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14:paraId="33FDB28A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E65378" w:rsidRPr="003E5D7F" w14:paraId="6781E605" w14:textId="77777777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14:paraId="5CD6F132" w14:textId="77777777" w:rsidR="00E65378" w:rsidRPr="00294AC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4</w:t>
            </w:r>
          </w:p>
        </w:tc>
        <w:tc>
          <w:tcPr>
            <w:tcW w:w="3544" w:type="dxa"/>
            <w:gridSpan w:val="11"/>
            <w:shd w:val="clear" w:color="auto" w:fill="auto"/>
            <w:vAlign w:val="center"/>
          </w:tcPr>
          <w:p w14:paraId="3CF00021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10"/>
            <w:shd w:val="clear" w:color="auto" w:fill="auto"/>
            <w:vAlign w:val="center"/>
          </w:tcPr>
          <w:p w14:paraId="5E41BA38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4"/>
            <w:shd w:val="clear" w:color="auto" w:fill="auto"/>
            <w:vAlign w:val="center"/>
          </w:tcPr>
          <w:p w14:paraId="1A91D415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</w:tbl>
    <w:p w14:paraId="7D623716" w14:textId="77777777" w:rsidR="00E65378" w:rsidRDefault="00E65378" w:rsidP="00E65378">
      <w:pPr>
        <w:bidi/>
        <w:rPr>
          <w:b/>
          <w:bCs/>
          <w:rtl/>
        </w:rPr>
      </w:pPr>
    </w:p>
    <w:p w14:paraId="3BE84F10" w14:textId="77777777" w:rsidR="00E65378" w:rsidRDefault="00380280" w:rsidP="00E65378">
      <w:pPr>
        <w:bidi/>
        <w:rPr>
          <w:b/>
          <w:bCs/>
          <w:rtl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D5071B" wp14:editId="5F7E61F6">
                <wp:simplePos x="0" y="0"/>
                <wp:positionH relativeFrom="column">
                  <wp:posOffset>191386</wp:posOffset>
                </wp:positionH>
                <wp:positionV relativeFrom="paragraph">
                  <wp:posOffset>87911</wp:posOffset>
                </wp:positionV>
                <wp:extent cx="6358270" cy="365760"/>
                <wp:effectExtent l="0" t="0" r="23495" b="15240"/>
                <wp:wrapNone/>
                <wp:docPr id="6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827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A209C13" w14:textId="77777777" w:rsidR="00E65378" w:rsidRPr="000E2744" w:rsidRDefault="00E65378" w:rsidP="00E65378">
                            <w:pPr>
                              <w:keepNext/>
                              <w:bidi/>
                              <w:spacing w:line="240" w:lineRule="auto"/>
                              <w:outlineLvl w:val="1"/>
                              <w:rPr>
                                <w:rFonts w:ascii="Times New Roman" w:eastAsia="Times New Roman" w:hAnsi="Times New Roman" w:cs="Simplified Arabic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 xml:space="preserve">يعبأ من قِبل مقدمة 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>الطلب :</w:t>
                            </w:r>
                            <w:proofErr w:type="gramEnd"/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D5071B" id="_x0000_s1027" style="position:absolute;left:0;text-align:left;margin-left:15.05pt;margin-top:6.9pt;width:500.65pt;height:2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" fillcolor="#e2efd9 [665]" strokecolor="windowText" strokeweight="1.5pt">
                <v:textbox>
                  <w:txbxContent>
                    <w:p w14:paraId="2A209C13" w14:textId="77777777" w:rsidR="00E65378" w:rsidRPr="000E2744" w:rsidRDefault="00E65378" w:rsidP="00E65378">
                      <w:pPr>
                        <w:keepNext/>
                        <w:bidi/>
                        <w:spacing w:line="240" w:lineRule="auto"/>
                        <w:outlineLvl w:val="1"/>
                        <w:rPr>
                          <w:rFonts w:ascii="Times New Roman" w:eastAsia="Times New Roman" w:hAnsi="Times New Roman" w:cs="Simplified Arabic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 xml:space="preserve">يعبأ من قِبل مقدمة </w:t>
                      </w:r>
                      <w:proofErr w:type="gramStart"/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>الطلب :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14:paraId="5A2DED41" w14:textId="77777777" w:rsidR="00E65378" w:rsidRPr="00F56C32" w:rsidRDefault="00E65378" w:rsidP="00E65378">
      <w:pPr>
        <w:bidi/>
        <w:rPr>
          <w:b/>
          <w:bCs/>
          <w:sz w:val="2"/>
          <w:szCs w:val="2"/>
          <w:rtl/>
        </w:rPr>
      </w:pPr>
    </w:p>
    <w:p w14:paraId="2EF3CBA7" w14:textId="77777777" w:rsidR="00E65378" w:rsidRDefault="00E65378" w:rsidP="00E65378">
      <w:pPr>
        <w:bidi/>
        <w:rPr>
          <w:b/>
          <w:bCs/>
          <w:rtl/>
        </w:rPr>
      </w:pPr>
    </w:p>
    <w:p w14:paraId="59D894DE" w14:textId="77777777" w:rsidR="00E65378" w:rsidRDefault="00E65378" w:rsidP="00E65378">
      <w:pPr>
        <w:bidi/>
        <w:rPr>
          <w:b/>
          <w:bCs/>
          <w:rtl/>
        </w:rPr>
      </w:pPr>
    </w:p>
    <w:p w14:paraId="64D3E243" w14:textId="77777777" w:rsidR="00E65378" w:rsidRDefault="00E65378" w:rsidP="00E65378">
      <w:pPr>
        <w:bidi/>
        <w:rPr>
          <w:b/>
          <w:bCs/>
          <w:rtl/>
        </w:rPr>
      </w:pPr>
    </w:p>
    <w:p w14:paraId="2F9C0779" w14:textId="77777777" w:rsidR="00E65378" w:rsidRDefault="00E65378" w:rsidP="00E65378">
      <w:pPr>
        <w:bidi/>
        <w:rPr>
          <w:b/>
          <w:bCs/>
          <w:rtl/>
        </w:rPr>
      </w:pPr>
    </w:p>
    <w:p w14:paraId="0FD76C5A" w14:textId="77777777" w:rsidR="00E65378" w:rsidRDefault="00E65378" w:rsidP="00E65378">
      <w:pPr>
        <w:bidi/>
        <w:rPr>
          <w:b/>
          <w:bCs/>
          <w:rtl/>
        </w:rPr>
      </w:pPr>
    </w:p>
    <w:p w14:paraId="56645F6F" w14:textId="77777777" w:rsidR="00380280" w:rsidRDefault="00380280" w:rsidP="00380280">
      <w:pPr>
        <w:bidi/>
        <w:rPr>
          <w:b/>
          <w:bCs/>
        </w:rPr>
      </w:pPr>
    </w:p>
    <w:tbl>
      <w:tblPr>
        <w:tblpPr w:leftFromText="180" w:rightFromText="180" w:vertAnchor="text" w:horzAnchor="margin" w:tblpXSpec="center" w:tblpY="988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977"/>
        <w:gridCol w:w="83"/>
        <w:gridCol w:w="15"/>
        <w:gridCol w:w="1603"/>
        <w:gridCol w:w="62"/>
        <w:gridCol w:w="363"/>
        <w:gridCol w:w="2694"/>
      </w:tblGrid>
      <w:tr w:rsidR="00E65378" w:rsidRPr="00020B9A" w14:paraId="249BA603" w14:textId="77777777" w:rsidTr="00256BB0">
        <w:trPr>
          <w:cantSplit/>
          <w:trHeight w:val="819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63ADFBA4" w14:textId="77777777" w:rsidR="00E65378" w:rsidRPr="00020B9A" w:rsidRDefault="00E65378" w:rsidP="00256BB0">
            <w:pPr>
              <w:keepNext/>
              <w:bidi/>
              <w:spacing w:line="240" w:lineRule="auto"/>
              <w:jc w:val="lowKashida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lastRenderedPageBreak/>
              <w:t>ثانياً: المؤهلات العلمية:</w:t>
            </w:r>
          </w:p>
        </w:tc>
      </w:tr>
      <w:tr w:rsidR="00E65378" w:rsidRPr="00020B9A" w14:paraId="35C3FBA6" w14:textId="77777777" w:rsidTr="00256BB0">
        <w:trPr>
          <w:cantSplit/>
          <w:trHeight w:val="675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23C75FE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بكالوريوس: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874DE3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E65378" w:rsidRPr="00020B9A" w14:paraId="7E844EE5" w14:textId="77777777" w:rsidTr="00256BB0">
        <w:trPr>
          <w:cantSplit/>
          <w:trHeight w:val="563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A99D54A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984463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</w:tr>
      <w:tr w:rsidR="00E65378" w:rsidRPr="00020B9A" w14:paraId="77150805" w14:textId="77777777" w:rsidTr="00256BB0">
        <w:trPr>
          <w:cantSplit/>
          <w:trHeight w:val="55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4D3AB97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76A9832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F5D95ED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تقدير: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4D5DD2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E65378" w:rsidRPr="00020B9A" w14:paraId="45FA877C" w14:textId="77777777" w:rsidTr="00256BB0">
        <w:trPr>
          <w:cantSplit/>
          <w:trHeight w:val="529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7CE193A3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9BCBD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E80FB54" wp14:editId="05367AA5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8" name="مستطيل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8FD298" id="مستطيل 8" o:spid="_x0000_s1026" style="position:absolute;margin-left:367.35pt;margin-top:3.05pt;width:12pt;height:10.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Ct8mkw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60BB71A" wp14:editId="5A7C2BE6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3" name="مستطيل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8FD448" id="مستطيل 13" o:spid="_x0000_s1026" style="position:absolute;margin-left:217.35pt;margin-top:3.05pt;width:12pt;height:10.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uaZegIAAB8FAAAOAAAAZHJzL2Uyb0RvYy54bWysVM1uEzEQviPxDpbvdLNJy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8ACED05" wp14:editId="4D0DCA2F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2" name="مستطيل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CAA7C2" id="مستطيل 12" o:spid="_x0000_s1026" style="position:absolute;margin-left:300.6pt;margin-top:3.05pt;width:12pt;height:10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yXS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M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E65378" w:rsidRPr="00020B9A" w14:paraId="359AA88C" w14:textId="77777777" w:rsidTr="00256BB0">
        <w:trPr>
          <w:cantSplit/>
          <w:trHeight w:val="70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72C7E62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F94361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5124019" wp14:editId="4831BC73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5" name="مستطيل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2AF20" id="مستطيل 15" o:spid="_x0000_s1026" style="position:absolute;margin-left:300.35pt;margin-top:4pt;width:12pt;height:10.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R36egIAAB8FAAAOAAAAZHJzL2Uyb0RvYy54bWysVM1uEzEQviPxDpbvdLNpw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aDkd+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717588D" wp14:editId="15ACEBB9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4" name="مستطيل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3DDD69" id="مستطيل 14" o:spid="_x0000_s1026" style="position:absolute;margin-left:366.85pt;margin-top:2.7pt;width:12pt;height:10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6x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C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PYc3rF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E65378" w:rsidRPr="00020B9A" w14:paraId="41FF68AE" w14:textId="77777777" w:rsidTr="00256BB0">
        <w:trPr>
          <w:cantSplit/>
          <w:trHeight w:val="56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0940C134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ماجستير:</w:t>
            </w:r>
          </w:p>
        </w:tc>
        <w:tc>
          <w:tcPr>
            <w:tcW w:w="307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0A02A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عام :</w:t>
            </w:r>
          </w:p>
        </w:tc>
        <w:tc>
          <w:tcPr>
            <w:tcW w:w="472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D2E8C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دقيق:</w:t>
            </w:r>
          </w:p>
        </w:tc>
      </w:tr>
      <w:tr w:rsidR="00E65378" w:rsidRPr="00020B9A" w14:paraId="62609316" w14:textId="77777777" w:rsidTr="00256BB0">
        <w:trPr>
          <w:cantSplit/>
          <w:trHeight w:val="54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7E5FC169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BD00E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20B98D1E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proofErr w:type="gramStart"/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دولة :</w:t>
            </w:r>
            <w:proofErr w:type="gramEnd"/>
          </w:p>
        </w:tc>
        <w:tc>
          <w:tcPr>
            <w:tcW w:w="30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77E2F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E65378" w:rsidRPr="00020B9A" w14:paraId="1462EB64" w14:textId="77777777" w:rsidTr="00256BB0">
        <w:trPr>
          <w:cantSplit/>
          <w:trHeight w:val="556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DF78DCF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7F75F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05A9C1B2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قدير:</w:t>
            </w:r>
          </w:p>
        </w:tc>
        <w:tc>
          <w:tcPr>
            <w:tcW w:w="30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87665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E65378" w:rsidRPr="00020B9A" w14:paraId="5B003DE1" w14:textId="77777777" w:rsidTr="00256BB0">
        <w:trPr>
          <w:cantSplit/>
          <w:trHeight w:val="399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1ED27FB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39B0D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5DBCB29" wp14:editId="7C0DAB26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3" name="مستطيل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F985D8" id="مستطيل 3" o:spid="_x0000_s1026" style="position:absolute;margin-left:367.35pt;margin-top:3.05pt;width:12pt;height:10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AH7PX1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36BC70B" wp14:editId="48BFBCC0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9" name="مستطيل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8F3E70" id="مستطيل 9" o:spid="_x0000_s1026" style="position:absolute;margin-left:217.35pt;margin-top:3.05pt;width:12pt;height:10.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EB8DDB9" wp14:editId="151F0975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1" name="مستطيل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C29FD1" id="مستطيل 11" o:spid="_x0000_s1026" style="position:absolute;margin-left:300.6pt;margin-top:3.05pt;width:12pt;height:10.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E65378" w:rsidRPr="00020B9A" w14:paraId="7F342C2B" w14:textId="77777777" w:rsidTr="00256BB0">
        <w:trPr>
          <w:cantSplit/>
          <w:trHeight w:val="86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352B9D4" w14:textId="77777777" w:rsidR="00E65378" w:rsidRPr="005B12F7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FD2BC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2BA7BBC" wp14:editId="2729B7E9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6" name="مستطيل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2F2A68" id="مستطيل 16" o:spid="_x0000_s1026" style="position:absolute;margin-left:300.35pt;margin-top:4pt;width:12pt;height:10.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yldYJ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6812C9B" wp14:editId="2498EA50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0" name="مستطيل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21DD3B" id="مستطيل 17" o:spid="_x0000_s1026" style="position:absolute;margin-left:366.85pt;margin-top:2.7pt;width:12pt;height:10.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EaSAg1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E65378" w:rsidRPr="00020B9A" w14:paraId="0A27C3FD" w14:textId="77777777" w:rsidTr="00256BB0">
        <w:trPr>
          <w:cantSplit/>
          <w:trHeight w:val="676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14:paraId="0F8F5E77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ثالثاً: الوظائف التي شغلتها:</w:t>
            </w:r>
          </w:p>
        </w:tc>
      </w:tr>
      <w:tr w:rsidR="00E65378" w:rsidRPr="00020B9A" w14:paraId="6DDDD7FF" w14:textId="77777777" w:rsidTr="00256BB0">
        <w:trPr>
          <w:cantSplit/>
          <w:trHeight w:val="672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29682B3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سمى الوظيفة</w:t>
            </w:r>
          </w:p>
        </w:tc>
        <w:tc>
          <w:tcPr>
            <w:tcW w:w="2977" w:type="dxa"/>
            <w:tcBorders>
              <w:top w:val="single" w:sz="12" w:space="0" w:color="auto"/>
            </w:tcBorders>
          </w:tcPr>
          <w:p w14:paraId="5320D2EF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5"/>
            <w:tcBorders>
              <w:top w:val="single" w:sz="12" w:space="0" w:color="auto"/>
            </w:tcBorders>
            <w:shd w:val="clear" w:color="auto" w:fill="E2EFD9" w:themeFill="accent6" w:themeFillTint="33"/>
          </w:tcPr>
          <w:p w14:paraId="2D4906B9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7E1A49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كلية أو الإدارة المعينة فيها</w:t>
            </w:r>
          </w:p>
        </w:tc>
        <w:tc>
          <w:tcPr>
            <w:tcW w:w="2694" w:type="dxa"/>
            <w:tcBorders>
              <w:top w:val="single" w:sz="12" w:space="0" w:color="auto"/>
              <w:right w:val="single" w:sz="12" w:space="0" w:color="auto"/>
            </w:tcBorders>
          </w:tcPr>
          <w:p w14:paraId="6593B043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020B9A" w14:paraId="3EC139EA" w14:textId="77777777" w:rsidTr="00256BB0">
        <w:trPr>
          <w:cantSplit/>
          <w:trHeight w:val="56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</w:tcBorders>
            <w:shd w:val="clear" w:color="auto" w:fill="E2EFD9" w:themeFill="accent6" w:themeFillTint="33"/>
            <w:vAlign w:val="center"/>
          </w:tcPr>
          <w:p w14:paraId="72B453C9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تاريخ التعيين  </w:t>
            </w:r>
          </w:p>
        </w:tc>
        <w:tc>
          <w:tcPr>
            <w:tcW w:w="2977" w:type="dxa"/>
          </w:tcPr>
          <w:p w14:paraId="0AFF337E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</w:t>
            </w:r>
          </w:p>
        </w:tc>
        <w:tc>
          <w:tcPr>
            <w:tcW w:w="2126" w:type="dxa"/>
            <w:gridSpan w:val="5"/>
            <w:shd w:val="clear" w:color="auto" w:fill="E2EFD9" w:themeFill="accent6" w:themeFillTint="33"/>
          </w:tcPr>
          <w:p w14:paraId="7B672AC8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قرار التعيين</w:t>
            </w:r>
          </w:p>
        </w:tc>
        <w:tc>
          <w:tcPr>
            <w:tcW w:w="2694" w:type="dxa"/>
            <w:tcBorders>
              <w:right w:val="single" w:sz="12" w:space="0" w:color="auto"/>
            </w:tcBorders>
          </w:tcPr>
          <w:p w14:paraId="3FE13BD5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020B9A" w14:paraId="0CFE49BE" w14:textId="77777777" w:rsidTr="00256BB0">
        <w:trPr>
          <w:cantSplit/>
          <w:trHeight w:val="710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5D79031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وارد في قرار التعيين</w:t>
            </w:r>
          </w:p>
        </w:tc>
        <w:tc>
          <w:tcPr>
            <w:tcW w:w="2977" w:type="dxa"/>
            <w:tcBorders>
              <w:bottom w:val="single" w:sz="12" w:space="0" w:color="auto"/>
            </w:tcBorders>
            <w:vAlign w:val="center"/>
          </w:tcPr>
          <w:p w14:paraId="09C35489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5"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58ED01B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ة التي قضيت في الوظيفة</w:t>
            </w:r>
          </w:p>
        </w:tc>
        <w:tc>
          <w:tcPr>
            <w:tcW w:w="2694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2D26875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020B9A" w14:paraId="3835D8F5" w14:textId="77777777" w:rsidTr="00256BB0">
        <w:trPr>
          <w:cantSplit/>
          <w:trHeight w:val="1126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25FAD9B" w14:textId="77777777" w:rsidR="00E65378" w:rsidRPr="005C7530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هام العمل الفعلية</w:t>
            </w:r>
          </w:p>
        </w:tc>
        <w:tc>
          <w:tcPr>
            <w:tcW w:w="7797" w:type="dxa"/>
            <w:gridSpan w:val="7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7B93D3E5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-</w:t>
            </w:r>
          </w:p>
          <w:p w14:paraId="7134E80F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-</w:t>
            </w:r>
          </w:p>
          <w:p w14:paraId="15B768A2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-</w:t>
            </w:r>
          </w:p>
        </w:tc>
      </w:tr>
    </w:tbl>
    <w:p w14:paraId="04D0FB23" w14:textId="77777777" w:rsidR="00E65378" w:rsidRDefault="00E65378" w:rsidP="00E65378">
      <w:pPr>
        <w:bidi/>
        <w:jc w:val="both"/>
        <w:rPr>
          <w:b/>
          <w:bCs/>
          <w:sz w:val="10"/>
          <w:szCs w:val="10"/>
          <w:rtl/>
        </w:rPr>
      </w:pPr>
    </w:p>
    <w:p w14:paraId="603F0FCE" w14:textId="77777777" w:rsidR="00E65378" w:rsidRDefault="00E65378" w:rsidP="00E65378">
      <w:pPr>
        <w:bidi/>
        <w:jc w:val="both"/>
        <w:rPr>
          <w:b/>
          <w:bCs/>
          <w:sz w:val="10"/>
          <w:szCs w:val="10"/>
          <w:rtl/>
        </w:rPr>
      </w:pPr>
    </w:p>
    <w:p w14:paraId="6E4E4479" w14:textId="77777777" w:rsidR="00E65378" w:rsidRDefault="00E65378" w:rsidP="00E65378">
      <w:pPr>
        <w:bidi/>
        <w:jc w:val="both"/>
        <w:rPr>
          <w:b/>
          <w:bCs/>
          <w:sz w:val="10"/>
          <w:szCs w:val="10"/>
          <w:rtl/>
        </w:rPr>
      </w:pPr>
    </w:p>
    <w:p w14:paraId="4BA5D2B6" w14:textId="77777777" w:rsidR="00E65378" w:rsidRPr="00362442" w:rsidRDefault="00E65378" w:rsidP="00E65378">
      <w:pPr>
        <w:bidi/>
        <w:jc w:val="both"/>
        <w:rPr>
          <w:b/>
          <w:bCs/>
          <w:sz w:val="10"/>
          <w:szCs w:val="10"/>
        </w:rPr>
      </w:pPr>
    </w:p>
    <w:p w14:paraId="33917A97" w14:textId="77777777" w:rsidR="00E65378" w:rsidRDefault="00E65378" w:rsidP="00E65378">
      <w:pPr>
        <w:bidi/>
        <w:rPr>
          <w:rtl/>
        </w:rPr>
      </w:pPr>
    </w:p>
    <w:p w14:paraId="6F18D0F6" w14:textId="77777777" w:rsidR="00E65378" w:rsidRDefault="00E65378" w:rsidP="00E65378">
      <w:pPr>
        <w:bidi/>
        <w:rPr>
          <w:rtl/>
        </w:rPr>
      </w:pPr>
    </w:p>
    <w:p w14:paraId="261572F7" w14:textId="77777777" w:rsidR="00CD0B12" w:rsidRDefault="00CD0B12" w:rsidP="00CD0B12">
      <w:pPr>
        <w:bidi/>
        <w:rPr>
          <w:rtl/>
        </w:rPr>
      </w:pPr>
    </w:p>
    <w:tbl>
      <w:tblPr>
        <w:tblpPr w:leftFromText="180" w:rightFromText="180" w:vertAnchor="text" w:horzAnchor="margin" w:tblpXSpec="center" w:tblpY="442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0"/>
        <w:gridCol w:w="3119"/>
        <w:gridCol w:w="1847"/>
        <w:gridCol w:w="2695"/>
      </w:tblGrid>
      <w:tr w:rsidR="00E65378" w:rsidRPr="003E5D7F" w14:paraId="2C4B0682" w14:textId="77777777" w:rsidTr="00256BB0">
        <w:trPr>
          <w:trHeight w:val="408"/>
        </w:trPr>
        <w:tc>
          <w:tcPr>
            <w:tcW w:w="10101" w:type="dxa"/>
            <w:gridSpan w:val="4"/>
            <w:shd w:val="clear" w:color="auto" w:fill="C5E0B3" w:themeFill="accent6" w:themeFillTint="66"/>
            <w:vAlign w:val="center"/>
          </w:tcPr>
          <w:p w14:paraId="1FE8427A" w14:textId="77777777"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lastRenderedPageBreak/>
              <w:t xml:space="preserve">رابعاً بيانات </w:t>
            </w:r>
            <w:proofErr w:type="gramStart"/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>الابتعاث :</w:t>
            </w:r>
            <w:proofErr w:type="gramEnd"/>
          </w:p>
        </w:tc>
      </w:tr>
      <w:tr w:rsidR="00E65378" w:rsidRPr="003E5D7F" w14:paraId="4A4945CD" w14:textId="77777777" w:rsidTr="00256BB0">
        <w:trPr>
          <w:cantSplit/>
          <w:trHeight w:val="691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14:paraId="554567F1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رحلة المراد الابتعاث لدراستها: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14:paraId="62B163A9" w14:textId="77777777"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961B4CA" wp14:editId="546165ED">
                      <wp:simplePos x="0" y="0"/>
                      <wp:positionH relativeFrom="column">
                        <wp:posOffset>4305935</wp:posOffset>
                      </wp:positionH>
                      <wp:positionV relativeFrom="paragraph">
                        <wp:posOffset>33655</wp:posOffset>
                      </wp:positionV>
                      <wp:extent cx="152400" cy="152400"/>
                      <wp:effectExtent l="0" t="0" r="19050" b="19050"/>
                      <wp:wrapNone/>
                      <wp:docPr id="18" name="مستطيل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54DABD" id="مستطيل 18" o:spid="_x0000_s1026" style="position:absolute;margin-left:339.05pt;margin-top:2.65pt;width:12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79005F2" wp14:editId="2B40EE61">
                      <wp:simplePos x="0" y="0"/>
                      <wp:positionH relativeFrom="column">
                        <wp:posOffset>3169285</wp:posOffset>
                      </wp:positionH>
                      <wp:positionV relativeFrom="paragraph">
                        <wp:posOffset>30480</wp:posOffset>
                      </wp:positionV>
                      <wp:extent cx="152400" cy="152400"/>
                      <wp:effectExtent l="0" t="0" r="19050" b="19050"/>
                      <wp:wrapNone/>
                      <wp:docPr id="30" name="مستطيل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440BF5" id="مستطيل 30" o:spid="_x0000_s1026" style="position:absolute;margin-left:249.55pt;margin-top:2.4pt;width:12pt;height:1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505D46E" wp14:editId="7BB36DF4">
                      <wp:simplePos x="0" y="0"/>
                      <wp:positionH relativeFrom="column">
                        <wp:posOffset>1156335</wp:posOffset>
                      </wp:positionH>
                      <wp:positionV relativeFrom="paragraph">
                        <wp:posOffset>26670</wp:posOffset>
                      </wp:positionV>
                      <wp:extent cx="152400" cy="152400"/>
                      <wp:effectExtent l="0" t="0" r="19050" b="19050"/>
                      <wp:wrapNone/>
                      <wp:docPr id="38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F06995" id="مستطيل 19" o:spid="_x0000_s1026" style="position:absolute;margin-left:91.05pt;margin-top:2.1pt;width:12pt;height:1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D8E1C5B" wp14:editId="3FE2AC7F">
                      <wp:simplePos x="0" y="0"/>
                      <wp:positionH relativeFrom="column">
                        <wp:posOffset>2197735</wp:posOffset>
                      </wp:positionH>
                      <wp:positionV relativeFrom="paragraph">
                        <wp:posOffset>22225</wp:posOffset>
                      </wp:positionV>
                      <wp:extent cx="152400" cy="152400"/>
                      <wp:effectExtent l="0" t="0" r="19050" b="19050"/>
                      <wp:wrapNone/>
                      <wp:docPr id="19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A74E93" id="مستطيل 19" o:spid="_x0000_s1026" style="position:absolute;margin-left:173.05pt;margin-top:1.75pt;width:12pt;height:1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لغة إنجليزية                الماجستير             الدكتوراه                  الماجستير والدكتوراه معًا</w:t>
            </w:r>
          </w:p>
        </w:tc>
      </w:tr>
      <w:tr w:rsidR="00E65378" w:rsidRPr="003E5D7F" w14:paraId="57B21087" w14:textId="77777777" w:rsidTr="00256BB0">
        <w:trPr>
          <w:cantSplit/>
          <w:trHeight w:val="702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14:paraId="7807A987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دولة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المراد الابتعاث </w:t>
            </w:r>
            <w:proofErr w:type="gramStart"/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ها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:</w:t>
            </w:r>
            <w:proofErr w:type="gramEnd"/>
          </w:p>
        </w:tc>
        <w:tc>
          <w:tcPr>
            <w:tcW w:w="3119" w:type="dxa"/>
            <w:tcBorders>
              <w:right w:val="single" w:sz="4" w:space="0" w:color="auto"/>
            </w:tcBorders>
            <w:vAlign w:val="center"/>
          </w:tcPr>
          <w:p w14:paraId="58FF9B00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0EA2BAF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ينة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vAlign w:val="center"/>
          </w:tcPr>
          <w:p w14:paraId="129ACCDE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0E938B20" w14:textId="77777777" w:rsidTr="00256BB0">
        <w:trPr>
          <w:cantSplit/>
          <w:trHeight w:val="698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14:paraId="6530E781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ة الابتعاث</w:t>
            </w:r>
          </w:p>
        </w:tc>
        <w:tc>
          <w:tcPr>
            <w:tcW w:w="3119" w:type="dxa"/>
            <w:vAlign w:val="center"/>
          </w:tcPr>
          <w:p w14:paraId="202E1F40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shd w:val="clear" w:color="auto" w:fill="E2EFD9" w:themeFill="accent6" w:themeFillTint="33"/>
            <w:vAlign w:val="center"/>
          </w:tcPr>
          <w:p w14:paraId="2471967F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شاملة دراسة اللغة الإنجليزية</w:t>
            </w:r>
          </w:p>
        </w:tc>
        <w:tc>
          <w:tcPr>
            <w:tcW w:w="2695" w:type="dxa"/>
            <w:vAlign w:val="center"/>
          </w:tcPr>
          <w:p w14:paraId="34A73B1D" w14:textId="77777777" w:rsidR="00E65378" w:rsidRPr="003E5D7F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6004B04" wp14:editId="044AD237">
                      <wp:simplePos x="0" y="0"/>
                      <wp:positionH relativeFrom="column">
                        <wp:posOffset>502285</wp:posOffset>
                      </wp:positionH>
                      <wp:positionV relativeFrom="paragraph">
                        <wp:posOffset>-11430</wp:posOffset>
                      </wp:positionV>
                      <wp:extent cx="152400" cy="152400"/>
                      <wp:effectExtent l="0" t="0" r="19050" b="19050"/>
                      <wp:wrapNone/>
                      <wp:docPr id="33" name="مستطيل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CE100E" id="مستطيل 33" o:spid="_x0000_s1026" style="position:absolute;margin-left:39.55pt;margin-top:-.9pt;width:12pt;height:1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56F41E6" wp14:editId="583FFE0D">
                      <wp:simplePos x="0" y="0"/>
                      <wp:positionH relativeFrom="column">
                        <wp:posOffset>1283335</wp:posOffset>
                      </wp:positionH>
                      <wp:positionV relativeFrom="paragraph">
                        <wp:posOffset>-11430</wp:posOffset>
                      </wp:positionV>
                      <wp:extent cx="152400" cy="152400"/>
                      <wp:effectExtent l="0" t="0" r="19050" b="19050"/>
                      <wp:wrapNone/>
                      <wp:docPr id="32" name="مستطيل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028262" id="مستطيل 32" o:spid="_x0000_s1026" style="position:absolute;margin-left:101.05pt;margin-top:-.9pt;width:12pt;height:1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A022F56" wp14:editId="30DEBE53">
                      <wp:simplePos x="0" y="0"/>
                      <wp:positionH relativeFrom="column">
                        <wp:posOffset>-3218180</wp:posOffset>
                      </wp:positionH>
                      <wp:positionV relativeFrom="paragraph">
                        <wp:posOffset>-68580</wp:posOffset>
                      </wp:positionV>
                      <wp:extent cx="152400" cy="152400"/>
                      <wp:effectExtent l="0" t="0" r="19050" b="19050"/>
                      <wp:wrapNone/>
                      <wp:docPr id="31" name="مستطيل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F80E51" id="مستطيل 31" o:spid="_x0000_s1026" style="position:absolute;margin-left:-253.4pt;margin-top:-5.4pt;width:12pt;height: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نعم                 لا</w:t>
            </w:r>
          </w:p>
        </w:tc>
      </w:tr>
      <w:tr w:rsidR="00E65378" w:rsidRPr="003E5D7F" w14:paraId="23B95641" w14:textId="77777777" w:rsidTr="00256BB0">
        <w:trPr>
          <w:cantSplit/>
          <w:trHeight w:val="708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14:paraId="4D4CF7F5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عهد دراسة اللغة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14:paraId="1CD147B9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1FA5A7D9" w14:textId="77777777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14:paraId="182ED17C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دراسة اللغة بتاريخ:</w:t>
            </w:r>
          </w:p>
        </w:tc>
        <w:tc>
          <w:tcPr>
            <w:tcW w:w="3119" w:type="dxa"/>
            <w:vAlign w:val="center"/>
          </w:tcPr>
          <w:p w14:paraId="57273BAA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47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728DCC0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الدراسة الأكاديمية بتاريخ: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A96C1F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0D67AF00" w14:textId="77777777" w:rsidTr="00256BB0">
        <w:trPr>
          <w:cantSplit/>
          <w:trHeight w:val="696"/>
        </w:trPr>
        <w:tc>
          <w:tcPr>
            <w:tcW w:w="2440" w:type="dxa"/>
            <w:shd w:val="clear" w:color="auto" w:fill="E2EFD9" w:themeFill="accent6" w:themeFillTint="33"/>
            <w:vAlign w:val="center"/>
          </w:tcPr>
          <w:p w14:paraId="3124E75B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جامعة المراد الابتعاث لها:</w:t>
            </w:r>
          </w:p>
        </w:tc>
        <w:tc>
          <w:tcPr>
            <w:tcW w:w="7661" w:type="dxa"/>
            <w:gridSpan w:val="3"/>
            <w:tcBorders>
              <w:right w:val="single" w:sz="4" w:space="0" w:color="auto"/>
            </w:tcBorders>
            <w:vAlign w:val="center"/>
          </w:tcPr>
          <w:p w14:paraId="6FCC5863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E65378" w:rsidRPr="003E5D7F" w14:paraId="76D54393" w14:textId="77777777" w:rsidTr="00256BB0">
        <w:trPr>
          <w:cantSplit/>
          <w:trHeight w:val="246"/>
        </w:trPr>
        <w:tc>
          <w:tcPr>
            <w:tcW w:w="2440" w:type="dxa"/>
            <w:vMerge w:val="restart"/>
            <w:shd w:val="clear" w:color="auto" w:fill="E2EFD9" w:themeFill="accent6" w:themeFillTint="33"/>
            <w:vAlign w:val="center"/>
          </w:tcPr>
          <w:p w14:paraId="5DB14F2A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تخصص </w:t>
            </w:r>
            <w:proofErr w:type="spellStart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بتعثة</w:t>
            </w:r>
            <w:proofErr w:type="spellEnd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دراسته :</w:t>
            </w:r>
            <w:proofErr w:type="gramEnd"/>
          </w:p>
        </w:tc>
        <w:tc>
          <w:tcPr>
            <w:tcW w:w="3119" w:type="dxa"/>
            <w:shd w:val="clear" w:color="auto" w:fill="E2EFD9" w:themeFill="accent6" w:themeFillTint="33"/>
            <w:vAlign w:val="center"/>
          </w:tcPr>
          <w:p w14:paraId="7636F8FD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4542" w:type="dxa"/>
            <w:gridSpan w:val="2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35FAEFFB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اللغة الإنجليزية</w:t>
            </w:r>
          </w:p>
        </w:tc>
      </w:tr>
      <w:tr w:rsidR="00E65378" w:rsidRPr="003E5D7F" w14:paraId="0EF8ADBD" w14:textId="77777777" w:rsidTr="00256BB0">
        <w:trPr>
          <w:cantSplit/>
          <w:trHeight w:val="435"/>
        </w:trPr>
        <w:tc>
          <w:tcPr>
            <w:tcW w:w="2440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E8E64F9" w14:textId="77777777" w:rsidR="00E65378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67C486FC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4542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7B6C5A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14:paraId="752DD4A5" w14:textId="77777777" w:rsidR="00E65378" w:rsidRDefault="00E65378" w:rsidP="00E65378">
      <w:pPr>
        <w:bidi/>
        <w:rPr>
          <w:rtl/>
        </w:rPr>
      </w:pPr>
    </w:p>
    <w:p w14:paraId="7A43A57D" w14:textId="77777777" w:rsidR="00E65378" w:rsidRDefault="00E65378" w:rsidP="00E65378">
      <w:pPr>
        <w:bidi/>
        <w:rPr>
          <w:rtl/>
        </w:rPr>
      </w:pPr>
    </w:p>
    <w:tbl>
      <w:tblPr>
        <w:tblpPr w:leftFromText="180" w:rightFromText="180" w:vertAnchor="text" w:horzAnchor="margin" w:tblpXSpec="center" w:tblpY="-75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E65378" w14:paraId="726DAFCC" w14:textId="77777777" w:rsidTr="00256BB0">
        <w:trPr>
          <w:cantSplit/>
          <w:trHeight w:val="1504"/>
        </w:trPr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030ADD1" w14:textId="77777777"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تعهد يوقع من قِبل مقدمة الطلب:</w:t>
            </w:r>
          </w:p>
          <w:p w14:paraId="3688D2B7" w14:textId="77777777" w:rsidR="00E65378" w:rsidRPr="009A4879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14:paraId="3A087B44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proofErr w:type="gramStart"/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الاسم :</w:t>
            </w:r>
            <w:proofErr w:type="gramEnd"/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...........................                                         التوقيع: ...............................</w:t>
            </w:r>
          </w:p>
        </w:tc>
      </w:tr>
    </w:tbl>
    <w:p w14:paraId="74FE2BFA" w14:textId="77777777" w:rsidR="00E65378" w:rsidRDefault="00E65378" w:rsidP="00E65378">
      <w:pPr>
        <w:bidi/>
        <w:rPr>
          <w:rtl/>
        </w:rPr>
      </w:pPr>
    </w:p>
    <w:p w14:paraId="55EA1439" w14:textId="77777777" w:rsidR="00E65378" w:rsidRDefault="00E65378" w:rsidP="00E65378">
      <w:pPr>
        <w:bidi/>
        <w:rPr>
          <w:rtl/>
        </w:rPr>
      </w:pPr>
    </w:p>
    <w:p w14:paraId="1016B909" w14:textId="77777777" w:rsidR="00E65378" w:rsidRDefault="00E65378" w:rsidP="00E65378">
      <w:pPr>
        <w:bidi/>
        <w:rPr>
          <w:rtl/>
        </w:rPr>
      </w:pPr>
    </w:p>
    <w:p w14:paraId="52C53814" w14:textId="77777777" w:rsidR="00E65378" w:rsidRDefault="00E65378" w:rsidP="00E65378">
      <w:pPr>
        <w:bidi/>
        <w:rPr>
          <w:rtl/>
        </w:rPr>
      </w:pPr>
    </w:p>
    <w:p w14:paraId="73053EBD" w14:textId="77777777" w:rsidR="00E65378" w:rsidRDefault="00E65378" w:rsidP="00E65378">
      <w:pPr>
        <w:bidi/>
        <w:rPr>
          <w:rtl/>
        </w:rPr>
      </w:pPr>
    </w:p>
    <w:p w14:paraId="2B44D2F2" w14:textId="77777777" w:rsidR="00E65378" w:rsidRDefault="00E65378" w:rsidP="00E65378">
      <w:pPr>
        <w:bidi/>
        <w:rPr>
          <w:rtl/>
        </w:rPr>
      </w:pPr>
    </w:p>
    <w:p w14:paraId="0A5D522D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39264E08" w14:textId="77777777" w:rsidR="00380280" w:rsidRDefault="00380280" w:rsidP="00380280">
      <w:pPr>
        <w:bidi/>
        <w:rPr>
          <w:sz w:val="20"/>
          <w:szCs w:val="20"/>
          <w:rtl/>
        </w:rPr>
      </w:pPr>
    </w:p>
    <w:p w14:paraId="0D8C5FE7" w14:textId="77777777" w:rsidR="00380280" w:rsidRDefault="00380280" w:rsidP="00380280">
      <w:pPr>
        <w:bidi/>
        <w:rPr>
          <w:sz w:val="20"/>
          <w:szCs w:val="20"/>
          <w:rtl/>
        </w:rPr>
      </w:pPr>
    </w:p>
    <w:p w14:paraId="5D47CFF9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27025FFF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212979A1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4F2BCD9C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5E7BB562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4AEA5707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1B198D00" w14:textId="77777777" w:rsidR="00E65378" w:rsidRDefault="00E65378" w:rsidP="00E65378">
      <w:pPr>
        <w:bidi/>
        <w:rPr>
          <w:sz w:val="20"/>
          <w:szCs w:val="20"/>
          <w:rtl/>
        </w:rPr>
      </w:pPr>
    </w:p>
    <w:p w14:paraId="3E42EA3A" w14:textId="77777777" w:rsidR="00E65378" w:rsidRDefault="00E65378" w:rsidP="00E65378">
      <w:pPr>
        <w:bidi/>
        <w:rPr>
          <w:rtl/>
        </w:rPr>
      </w:pPr>
    </w:p>
    <w:tbl>
      <w:tblPr>
        <w:tblpPr w:leftFromText="180" w:rightFromText="180" w:vertAnchor="text" w:horzAnchor="margin" w:tblpXSpec="center" w:tblpY="287"/>
        <w:bidiVisual/>
        <w:tblW w:w="1009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5"/>
        <w:gridCol w:w="20"/>
        <w:gridCol w:w="8080"/>
      </w:tblGrid>
      <w:tr w:rsidR="00E65378" w:rsidRPr="003E5D7F" w14:paraId="05BBE1F2" w14:textId="77777777" w:rsidTr="00256BB0">
        <w:trPr>
          <w:cantSplit/>
          <w:trHeight w:val="409"/>
        </w:trPr>
        <w:tc>
          <w:tcPr>
            <w:tcW w:w="10095" w:type="dxa"/>
            <w:gridSpan w:val="3"/>
            <w:shd w:val="clear" w:color="auto" w:fill="C5E0B3" w:themeFill="accent6" w:themeFillTint="66"/>
            <w:vAlign w:val="center"/>
          </w:tcPr>
          <w:p w14:paraId="282099E0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D60EE1"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>يعبأ من قِبل رئيسة القسم المختص:</w:t>
            </w:r>
          </w:p>
        </w:tc>
      </w:tr>
      <w:tr w:rsidR="00E65378" w:rsidRPr="003E5D7F" w14:paraId="5FEAA2C1" w14:textId="77777777" w:rsidTr="00256BB0">
        <w:trPr>
          <w:cantSplit/>
          <w:trHeight w:val="409"/>
        </w:trPr>
        <w:tc>
          <w:tcPr>
            <w:tcW w:w="1995" w:type="dxa"/>
            <w:shd w:val="clear" w:color="auto" w:fill="E2EFD9" w:themeFill="accent6" w:themeFillTint="33"/>
            <w:vAlign w:val="center"/>
          </w:tcPr>
          <w:p w14:paraId="13D7C3E7" w14:textId="77777777" w:rsidR="00E65378" w:rsidRPr="00D60EE1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724E44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خصص مقدمة الطلب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14:paraId="5783373A" w14:textId="77777777" w:rsidR="00E65378" w:rsidRPr="00D60EE1" w:rsidRDefault="00E65378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</w:p>
        </w:tc>
      </w:tr>
      <w:tr w:rsidR="00E65378" w:rsidRPr="003E5D7F" w14:paraId="1790F5B9" w14:textId="77777777" w:rsidTr="00256BB0">
        <w:trPr>
          <w:cantSplit/>
          <w:trHeight w:val="532"/>
        </w:trPr>
        <w:tc>
          <w:tcPr>
            <w:tcW w:w="10095" w:type="dxa"/>
            <w:gridSpan w:val="3"/>
            <w:shd w:val="clear" w:color="auto" w:fill="E2EFD9" w:themeFill="accent6" w:themeFillTint="33"/>
            <w:vAlign w:val="center"/>
          </w:tcPr>
          <w:p w14:paraId="4772BB87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9517BC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(لا بد أن يكون مطابقاً للتخصص الدقيق في التعيين في حالة المعيدات وامتداد لتخصص الماجستير في حالة </w:t>
            </w:r>
            <w:proofErr w:type="gramStart"/>
            <w:r w:rsidRPr="009517BC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>المحاضرات)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16"/>
                <w:szCs w:val="16"/>
                <w:rtl/>
              </w:rPr>
              <w:t xml:space="preserve">   </w:t>
            </w:r>
            <w:proofErr w:type="gramEnd"/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16"/>
                <w:szCs w:val="16"/>
                <w:rtl/>
              </w:rPr>
              <w:t xml:space="preserve">                  </w:t>
            </w:r>
          </w:p>
        </w:tc>
      </w:tr>
      <w:tr w:rsidR="00E65378" w:rsidRPr="003E5D7F" w14:paraId="72F9A8B0" w14:textId="77777777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14:paraId="2F2F7F38" w14:textId="77777777" w:rsidR="00E65378" w:rsidRPr="003E722E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ى توافق تخصص المرشحة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3045FC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14:paraId="0A41EBF2" w14:textId="77777777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14:paraId="6EC96777" w14:textId="77777777" w:rsidR="00E65378" w:rsidRPr="003E5D7F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سباب اتخاذ قرار لتخصص لا يتوافق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F932010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E65378" w:rsidRPr="003E5D7F" w14:paraId="4B604810" w14:textId="77777777" w:rsidTr="00256BB0">
        <w:trPr>
          <w:cantSplit/>
          <w:trHeight w:val="427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E054622" w14:textId="77777777" w:rsidR="00E65378" w:rsidRPr="00E317A2" w:rsidRDefault="00E65378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مدة الابتعاث: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وفقاً للمادة السابعة من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لائحة الابتعاث والتدريب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دراسة اللغة وا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ماجستير والدكتوراه)</w:t>
            </w:r>
          </w:p>
        </w:tc>
      </w:tr>
      <w:tr w:rsidR="00E65378" w:rsidRPr="003E5D7F" w14:paraId="022A40AF" w14:textId="77777777" w:rsidTr="00256BB0">
        <w:trPr>
          <w:cantSplit/>
          <w:trHeight w:val="5031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B9731E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  <w:p w14:paraId="30820F8E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C3845F3" wp14:editId="45E06646">
                      <wp:simplePos x="0" y="0"/>
                      <wp:positionH relativeFrom="column">
                        <wp:posOffset>2886710</wp:posOffset>
                      </wp:positionH>
                      <wp:positionV relativeFrom="paragraph">
                        <wp:posOffset>47625</wp:posOffset>
                      </wp:positionV>
                      <wp:extent cx="152400" cy="152400"/>
                      <wp:effectExtent l="0" t="0" r="19050" b="19050"/>
                      <wp:wrapNone/>
                      <wp:docPr id="20" name="مستطيل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AA2A52" id="مستطيل 27" o:spid="_x0000_s1026" style="position:absolute;margin-left:227.3pt;margin-top:3.75pt;width:12pt;height:1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CC073F4" wp14:editId="0E2D4065">
                      <wp:simplePos x="0" y="0"/>
                      <wp:positionH relativeFrom="column">
                        <wp:posOffset>1229360</wp:posOffset>
                      </wp:positionH>
                      <wp:positionV relativeFrom="paragraph">
                        <wp:posOffset>36195</wp:posOffset>
                      </wp:positionV>
                      <wp:extent cx="152400" cy="152400"/>
                      <wp:effectExtent l="0" t="0" r="19050" b="19050"/>
                      <wp:wrapNone/>
                      <wp:docPr id="26" name="مستطيل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52E536" id="مستطيل 26" o:spid="_x0000_s1026" style="position:absolute;margin-left:96.8pt;margin-top:2.85pt;width:12pt;height:1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90C139E" wp14:editId="5F5985B0">
                      <wp:simplePos x="0" y="0"/>
                      <wp:positionH relativeFrom="column">
                        <wp:posOffset>4690110</wp:posOffset>
                      </wp:positionH>
                      <wp:positionV relativeFrom="paragraph">
                        <wp:posOffset>46355</wp:posOffset>
                      </wp:positionV>
                      <wp:extent cx="152400" cy="152400"/>
                      <wp:effectExtent l="0" t="0" r="19050" b="19050"/>
                      <wp:wrapNone/>
                      <wp:docPr id="21" name="مستطيل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246BD2" id="مستطيل 20" o:spid="_x0000_s1026" style="position:absolute;margin-left:369.3pt;margin-top:3.65pt;width:12pt;height:1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طالبة ملزمة بكامل </w:t>
            </w:r>
            <w:proofErr w:type="gramStart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ة :</w:t>
            </w:r>
            <w:proofErr w:type="gramEnd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      لغة إنجليزية سنة                         ماجستير سنتين                            دكتوراه ثلاث سنوات</w: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w:t xml:space="preserve"> </w:t>
            </w:r>
          </w:p>
          <w:p w14:paraId="089B8345" w14:textId="77777777" w:rsidR="00E65378" w:rsidRPr="003066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6"/>
                <w:szCs w:val="6"/>
                <w:rtl/>
              </w:rPr>
            </w:pPr>
          </w:p>
          <w:p w14:paraId="5107A8E2" w14:textId="77777777" w:rsidR="00E65378" w:rsidRPr="00D60EE1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تم استكمال جميع المسوغات الآتية لإرسالها مع </w:t>
            </w:r>
            <w:proofErr w:type="gramStart"/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طلب :</w:t>
            </w:r>
            <w:proofErr w:type="gramEnd"/>
          </w:p>
          <w:p w14:paraId="2DE6D67F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086AA35B" wp14:editId="7E099B8B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52070</wp:posOffset>
                      </wp:positionV>
                      <wp:extent cx="123825" cy="123825"/>
                      <wp:effectExtent l="0" t="0" r="28575" b="28575"/>
                      <wp:wrapNone/>
                      <wp:docPr id="22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EB9972" id="مستطيل 21" o:spid="_x0000_s1026" style="position:absolute;margin-left:459.1pt;margin-top:4.1pt;width:9.75pt;height: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بطاقة الأحوال أو سجل الأسرة</w:t>
            </w:r>
          </w:p>
          <w:p w14:paraId="0BBF8B4D" w14:textId="77777777"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1A11A42" wp14:editId="2C792C12">
                      <wp:simplePos x="0" y="0"/>
                      <wp:positionH relativeFrom="column">
                        <wp:posOffset>5827395</wp:posOffset>
                      </wp:positionH>
                      <wp:positionV relativeFrom="paragraph">
                        <wp:posOffset>88265</wp:posOffset>
                      </wp:positionV>
                      <wp:extent cx="123825" cy="123825"/>
                      <wp:effectExtent l="0" t="0" r="28575" b="28575"/>
                      <wp:wrapNone/>
                      <wp:docPr id="34" name="مستطيل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22AB7A" id="مستطيل 34" o:spid="_x0000_s1026" style="position:absolute;margin-left:458.85pt;margin-top:6.95pt;width:9.75pt;height:9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LFcfw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           صورة من جواز السفر ساري المفعول</w:t>
            </w:r>
          </w:p>
          <w:p w14:paraId="4E4FAF2F" w14:textId="77777777"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F9C7D10" wp14:editId="7176B670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2390</wp:posOffset>
                      </wp:positionV>
                      <wp:extent cx="123825" cy="123825"/>
                      <wp:effectExtent l="0" t="0" r="28575" b="28575"/>
                      <wp:wrapNone/>
                      <wp:docPr id="23" name="مستطيل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DAAA7B" id="مستطيل 22" o:spid="_x0000_s1026" style="position:absolute;margin-left:459.1pt;margin-top:5.7pt;width:9.75pt;height:9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المؤهل العلمي طبق الأصل (شهادة البكالوريوس / شهادة الماجستير في حال الدكتوراه)</w:t>
            </w:r>
          </w:p>
          <w:p w14:paraId="62009057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241C88B" wp14:editId="60B75F06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4" name="مستطيل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A930F9" id="مستطيل 23" o:spid="_x0000_s1026" style="position:absolute;margin-left:459.1pt;margin-top:5.85pt;width:9.75pt;height: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قرار التعيين</w:t>
            </w:r>
          </w:p>
          <w:p w14:paraId="4AAE3385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5C563FC" wp14:editId="3099AF96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5" name="مستطيل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7D90A" id="مستطيل 24" o:spid="_x0000_s1026" style="position:absolute;margin-left:459.1pt;margin-top:5.85pt;width:9.75pt;height:9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>قبول من جامعة أجنبية معترف بها في موقع وزارة التعليم</w:t>
            </w:r>
          </w:p>
          <w:p w14:paraId="17FB4DF6" w14:textId="77777777"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2F1DCD8" wp14:editId="63B20BA8">
                      <wp:simplePos x="0" y="0"/>
                      <wp:positionH relativeFrom="column">
                        <wp:posOffset>5824220</wp:posOffset>
                      </wp:positionH>
                      <wp:positionV relativeFrom="paragraph">
                        <wp:posOffset>57785</wp:posOffset>
                      </wp:positionV>
                      <wp:extent cx="123825" cy="123825"/>
                      <wp:effectExtent l="0" t="0" r="28575" b="28575"/>
                      <wp:wrapNone/>
                      <wp:docPr id="35" name="مستطيل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826428" id="مستطيل 35" o:spid="_x0000_s1026" style="position:absolute;margin-left:458.6pt;margin-top:4.55pt;width:9.75pt;height:9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oz7fw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            صوره من اعتماد التخصص والجامعة الأجنبية من موقع وزارة التعليم</w:t>
            </w:r>
          </w:p>
          <w:p w14:paraId="1EEA8546" w14:textId="77777777"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07606EB" wp14:editId="0AF44BE0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3025</wp:posOffset>
                      </wp:positionV>
                      <wp:extent cx="123825" cy="123825"/>
                      <wp:effectExtent l="0" t="0" r="28575" b="28575"/>
                      <wp:wrapNone/>
                      <wp:docPr id="28" name="مستطيل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D29055" id="مستطيل 25" o:spid="_x0000_s1026" style="position:absolute;margin-left:459.1pt;margin-top:5.75pt;width:9.75pt;height:9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>موافقة مجلس الكلية وموافقة مجلس القسم المختص</w:t>
            </w:r>
          </w:p>
          <w:p w14:paraId="26079D08" w14:textId="77777777" w:rsidR="00E65378" w:rsidRPr="00F56C3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90F966F" wp14:editId="460AF3CB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6990</wp:posOffset>
                      </wp:positionV>
                      <wp:extent cx="123825" cy="123825"/>
                      <wp:effectExtent l="0" t="0" r="28575" b="28575"/>
                      <wp:wrapNone/>
                      <wp:docPr id="36" name="مستطيل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6AD19A" id="مستطيل 28" o:spid="_x0000_s1026" style="position:absolute;margin-left:459.1pt;margin-top:3.7pt;width:9.75pt;height:9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            تقييم الأداء الوظيفي لمدة عامين سابقين</w:t>
            </w:r>
          </w:p>
          <w:p w14:paraId="0D200424" w14:textId="77777777" w:rsidR="00E65378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3799EC" wp14:editId="4918D125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8260</wp:posOffset>
                      </wp:positionV>
                      <wp:extent cx="123825" cy="123825"/>
                      <wp:effectExtent l="0" t="0" r="28575" b="28575"/>
                      <wp:wrapNone/>
                      <wp:docPr id="1" name="مستطيل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BB6401" id="مستطيل 1" o:spid="_x0000_s1026" style="position:absolute;margin-left:459.1pt;margin-top:3.8pt;width:9.75pt;height:9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تعبأة </w:t>
            </w:r>
            <w:proofErr w:type="spellStart"/>
            <w:r>
              <w:rPr>
                <w:rFonts w:ascii="Times New Roman" w:eastAsia="Times New Roman" w:hAnsi="Times New Roman" w:cs="Simplified Arabic" w:hint="cs"/>
                <w:rtl/>
              </w:rPr>
              <w:t>تعهدالمرافقة</w:t>
            </w:r>
            <w:proofErr w:type="spellEnd"/>
            <w:r>
              <w:rPr>
                <w:rFonts w:ascii="Times New Roman" w:eastAsia="Times New Roman" w:hAnsi="Times New Roman" w:cs="Simplified Arabic" w:hint="cs"/>
                <w:rtl/>
              </w:rPr>
              <w:t xml:space="preserve"> الخاص بالمحرم (</w:t>
            </w:r>
            <w:proofErr w:type="gramStart"/>
            <w:r>
              <w:rPr>
                <w:rFonts w:ascii="Times New Roman" w:eastAsia="Times New Roman" w:hAnsi="Times New Roman" w:cs="Simplified Arabic" w:hint="cs"/>
                <w:rtl/>
              </w:rPr>
              <w:t>نموذج</w:t>
            </w:r>
            <w:r>
              <w:rPr>
                <w:rFonts w:ascii="Times New Roman" w:eastAsia="Times New Roman" w:hAnsi="Times New Roman" w:cs="Simplified Arabic"/>
              </w:rPr>
              <w:t xml:space="preserve"> 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</w:t>
            </w:r>
            <w:r w:rsidRPr="00AD0ACE">
              <w:rPr>
                <w:rFonts w:ascii="Times New Roman" w:eastAsia="Times New Roman" w:hAnsi="Times New Roman" w:cs="Simplified Arabic"/>
                <w:i/>
                <w:iCs/>
              </w:rPr>
              <w:t>012501</w:t>
            </w:r>
            <w:proofErr w:type="gramEnd"/>
            <w:r w:rsidRPr="00AD0ACE">
              <w:rPr>
                <w:rFonts w:ascii="Times New Roman" w:eastAsia="Times New Roman" w:hAnsi="Times New Roman" w:cs="Simplified Arabic"/>
                <w:i/>
                <w:iCs/>
              </w:rPr>
              <w:t>-F</w:t>
            </w:r>
            <w:r w:rsidRPr="00AD0ACE">
              <w:rPr>
                <w:rFonts w:ascii="Times New Roman" w:eastAsia="Times New Roman" w:hAnsi="Times New Roman" w:cs="Simplified Arabic"/>
              </w:rPr>
              <w:t>04</w:t>
            </w:r>
            <w:r>
              <w:rPr>
                <w:rFonts w:ascii="Times New Roman" w:eastAsia="Times New Roman" w:hAnsi="Times New Roman" w:cs="Simplified Arabic" w:hint="cs"/>
                <w:rtl/>
              </w:rPr>
              <w:t>)</w:t>
            </w:r>
          </w:p>
          <w:p w14:paraId="204B9074" w14:textId="77777777" w:rsidR="00E65378" w:rsidRPr="00D33AF2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sz w:val="10"/>
                <w:szCs w:val="10"/>
                <w:rtl/>
              </w:rPr>
            </w:pPr>
          </w:p>
          <w:p w14:paraId="0DF16E89" w14:textId="77777777" w:rsidR="00E65378" w:rsidRPr="00306632" w:rsidRDefault="00E65378" w:rsidP="00256BB0">
            <w:pPr>
              <w:pStyle w:val="a8"/>
              <w:keepNext/>
              <w:numPr>
                <w:ilvl w:val="0"/>
                <w:numId w:val="16"/>
              </w:numPr>
              <w:outlineLvl w:val="1"/>
              <w:rPr>
                <w:rFonts w:cs="Simplified Arabic"/>
                <w:b/>
                <w:bCs/>
                <w:color w:val="0D0D0D"/>
                <w:sz w:val="20"/>
                <w:szCs w:val="20"/>
                <w:rtl/>
              </w:rPr>
            </w:pPr>
            <w:proofErr w:type="gramStart"/>
            <w:r w:rsidRPr="00306632">
              <w:rPr>
                <w:rFonts w:cs="Simplified Arabic" w:hint="cs"/>
                <w:rtl/>
              </w:rPr>
              <w:t>ملاحظة :</w:t>
            </w:r>
            <w:proofErr w:type="gramEnd"/>
            <w:r w:rsidRPr="00306632">
              <w:rPr>
                <w:rFonts w:cs="Simplified Arabic" w:hint="cs"/>
                <w:rtl/>
              </w:rPr>
              <w:t xml:space="preserve"> تعبأ الاستمارة من قبل جهة العمل وترفق مع ملف المرشحة بمسوغات الابتعاث لإدارة الابتعاث والتدريب.</w:t>
            </w:r>
          </w:p>
        </w:tc>
      </w:tr>
    </w:tbl>
    <w:p w14:paraId="2A0034EB" w14:textId="77777777" w:rsidR="00E65378" w:rsidRPr="00C754B8" w:rsidRDefault="00E65378" w:rsidP="00E65378">
      <w:pPr>
        <w:bidi/>
        <w:rPr>
          <w:sz w:val="16"/>
          <w:szCs w:val="16"/>
        </w:rPr>
      </w:pPr>
    </w:p>
    <w:p w14:paraId="64FAEFD1" w14:textId="77777777" w:rsidR="00E65378" w:rsidRDefault="00E65378" w:rsidP="00E65378">
      <w:pPr>
        <w:bidi/>
        <w:rPr>
          <w:rtl/>
        </w:rPr>
      </w:pPr>
    </w:p>
    <w:tbl>
      <w:tblPr>
        <w:tblpPr w:leftFromText="180" w:rightFromText="180" w:vertAnchor="text" w:horzAnchor="margin" w:tblpXSpec="center" w:tblpY="264"/>
        <w:bidiVisual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E65378" w:rsidRPr="00020B9A" w14:paraId="66D6A270" w14:textId="77777777" w:rsidTr="00256BB0">
        <w:trPr>
          <w:cantSplit/>
          <w:trHeight w:val="417"/>
        </w:trPr>
        <w:tc>
          <w:tcPr>
            <w:tcW w:w="10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14:paraId="09CF0A9B" w14:textId="77777777" w:rsidR="00E65378" w:rsidRPr="00020B9A" w:rsidRDefault="00E65378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AL-Mohanad Bold"/>
                <w:b/>
                <w:bCs/>
                <w:color w:val="0D0D0D"/>
                <w:sz w:val="20"/>
                <w:szCs w:val="20"/>
                <w:rtl/>
              </w:rPr>
            </w:pPr>
            <w:r w:rsidRPr="00C932FD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يوقع من قبل وكيلة الدراسات العليا في الكلية </w:t>
            </w:r>
            <w:proofErr w:type="gramStart"/>
            <w:r w:rsidRPr="00C932FD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>المختصة :</w:t>
            </w:r>
            <w:proofErr w:type="gramEnd"/>
            <w:r w:rsidRPr="00C932FD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</w:p>
        </w:tc>
      </w:tr>
      <w:tr w:rsidR="00E65378" w14:paraId="52AEA1A9" w14:textId="77777777" w:rsidTr="00256BB0">
        <w:trPr>
          <w:cantSplit/>
          <w:trHeight w:val="2253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22A37D" w14:textId="77777777" w:rsidR="00E65378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90471A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-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موصى بها من قبل وزارة التعليم وعلى ذلك أصادق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مرفق صوره من التوصية).</w:t>
            </w:r>
          </w:p>
          <w:p w14:paraId="72E6D576" w14:textId="77777777" w:rsidR="00E65378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سم رئيسة القسم: ...................................             التوقيع: .......................................</w:t>
            </w:r>
          </w:p>
          <w:p w14:paraId="1C981504" w14:textId="77777777" w:rsidR="00E65378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مصادقة رئيسة القسم على صحة كل ما ورد </w:t>
            </w:r>
            <w:proofErr w:type="gramStart"/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أعلاه :</w:t>
            </w:r>
            <w:proofErr w:type="gramEnd"/>
          </w:p>
          <w:p w14:paraId="116B0BC1" w14:textId="77777777" w:rsidR="00E65378" w:rsidRPr="00F965C6" w:rsidRDefault="00E65378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اسم </w:t>
            </w:r>
            <w:proofErr w:type="gramStart"/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وكيلة  :</w:t>
            </w:r>
            <w:proofErr w:type="gramEnd"/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...................................                 التوقيع: .......................................</w:t>
            </w:r>
          </w:p>
        </w:tc>
      </w:tr>
    </w:tbl>
    <w:p w14:paraId="107CB33A" w14:textId="77777777" w:rsidR="00E65378" w:rsidRPr="001745DD" w:rsidRDefault="00E65378" w:rsidP="001745DD">
      <w:pPr>
        <w:tabs>
          <w:tab w:val="left" w:pos="1709"/>
        </w:tabs>
        <w:bidi/>
        <w:rPr>
          <w:rtl/>
        </w:rPr>
      </w:pPr>
    </w:p>
    <w:sectPr w:rsidR="00E65378" w:rsidRPr="001745DD" w:rsidSect="00380280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72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53E63" w14:textId="77777777" w:rsidR="002E5BA5" w:rsidRDefault="002E5BA5" w:rsidP="000A2DE1">
      <w:r>
        <w:separator/>
      </w:r>
    </w:p>
  </w:endnote>
  <w:endnote w:type="continuationSeparator" w:id="0">
    <w:p w14:paraId="37569469" w14:textId="77777777" w:rsidR="002E5BA5" w:rsidRDefault="002E5BA5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AF335" w14:textId="77777777" w:rsidR="0073724D" w:rsidRPr="001745DD" w:rsidRDefault="001745DD" w:rsidP="001745DD">
    <w:pPr>
      <w:bidi/>
      <w:spacing w:line="240" w:lineRule="auto"/>
      <w:ind w:left="2512"/>
      <w:rPr>
        <w:rFonts w:cs="AL-Mohanad"/>
        <w:color w:val="FFFFFF" w:themeColor="background1"/>
        <w:rtl/>
      </w:rPr>
    </w:pPr>
    <w:r w:rsidRPr="00115559">
      <w:rPr>
        <w:rFonts w:cs="AL-Mohanad" w:hint="cs"/>
        <w:color w:val="FFFFFF" w:themeColor="background1"/>
        <w:rtl/>
      </w:rPr>
      <w:t>نموذج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طلب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بتعاث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خارجي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لعضو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لهيئة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 xml:space="preserve">التعليمية </w:t>
    </w:r>
    <w:r w:rsidRPr="00115559">
      <w:rPr>
        <w:rFonts w:ascii="Sakkal Majalla" w:hAnsi="Sakkal Majalla" w:cs="AL-Mohanad" w:hint="cs"/>
        <w:color w:val="FFFFFF" w:themeColor="background1"/>
        <w:rtl/>
      </w:rPr>
      <w:t>–</w:t>
    </w:r>
    <w:r w:rsidRPr="00115559">
      <w:rPr>
        <w:rFonts w:cs="AL-Mohanad" w:hint="cs"/>
        <w:color w:val="FFFFFF" w:themeColor="background1"/>
        <w:rtl/>
      </w:rPr>
      <w:t xml:space="preserve"> رقم (</w:t>
    </w:r>
    <w:r w:rsidRPr="00115559">
      <w:rPr>
        <w:rStyle w:val="ac"/>
        <w:rFonts w:cs="AL-Mohanad"/>
        <w:color w:val="FFFFFF" w:themeColor="background1"/>
      </w:rPr>
      <w:t>012501-F</w:t>
    </w:r>
    <w:r w:rsidRPr="00115559">
      <w:rPr>
        <w:rFonts w:cs="AL-Mohanad"/>
        <w:color w:val="FFFFFF" w:themeColor="background1"/>
      </w:rPr>
      <w:t>01</w:t>
    </w:r>
    <w:r w:rsidRPr="00115559">
      <w:rPr>
        <w:rFonts w:cs="AL-Mohanad" w:hint="cs"/>
        <w:color w:val="FFFFFF" w:themeColor="background1"/>
        <w:rtl/>
      </w:rPr>
      <w:t xml:space="preserve">)                                                                        </w:t>
    </w: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696F2828" wp14:editId="68647A25">
          <wp:simplePos x="0" y="0"/>
          <wp:positionH relativeFrom="column">
            <wp:posOffset>-488315</wp:posOffset>
          </wp:positionH>
          <wp:positionV relativeFrom="paragraph">
            <wp:posOffset>35560</wp:posOffset>
          </wp:positionV>
          <wp:extent cx="7623175" cy="424815"/>
          <wp:effectExtent l="0" t="0" r="0" b="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324"/>
                  <a:stretch/>
                </pic:blipFill>
                <pic:spPr bwMode="auto">
                  <a:xfrm>
                    <a:off x="0" y="0"/>
                    <a:ext cx="7623175" cy="424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15559">
      <w:rPr>
        <w:rFonts w:cs="AL-Mohanad" w:hint="cs"/>
        <w:color w:val="FFFFFF" w:themeColor="background1"/>
        <w:rtl/>
      </w:rPr>
      <w:t>نموذج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طلب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بتعاث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خارجي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لعضو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>الهيئة</w:t>
    </w:r>
    <w:r w:rsidRPr="00115559">
      <w:rPr>
        <w:rFonts w:cs="AL-Mohanad"/>
        <w:color w:val="FFFFFF" w:themeColor="background1"/>
        <w:rtl/>
      </w:rPr>
      <w:t xml:space="preserve"> </w:t>
    </w:r>
    <w:r w:rsidRPr="00115559">
      <w:rPr>
        <w:rFonts w:cs="AL-Mohanad" w:hint="cs"/>
        <w:color w:val="FFFFFF" w:themeColor="background1"/>
        <w:rtl/>
      </w:rPr>
      <w:t xml:space="preserve">التعليمية </w:t>
    </w:r>
    <w:r w:rsidRPr="00115559">
      <w:rPr>
        <w:rFonts w:ascii="Sakkal Majalla" w:hAnsi="Sakkal Majalla" w:cs="AL-Mohanad" w:hint="cs"/>
        <w:color w:val="FFFFFF" w:themeColor="background1"/>
        <w:rtl/>
      </w:rPr>
      <w:t>–</w:t>
    </w:r>
    <w:r w:rsidRPr="00115559">
      <w:rPr>
        <w:rFonts w:cs="AL-Mohanad" w:hint="cs"/>
        <w:color w:val="FFFFFF" w:themeColor="background1"/>
        <w:rtl/>
      </w:rPr>
      <w:t xml:space="preserve"> رقم (</w:t>
    </w:r>
    <w:r w:rsidRPr="00115559">
      <w:rPr>
        <w:rStyle w:val="ac"/>
        <w:rFonts w:cs="AL-Mohanad"/>
        <w:color w:val="FFFFFF" w:themeColor="background1"/>
      </w:rPr>
      <w:t>012501-F</w:t>
    </w:r>
    <w:r w:rsidRPr="00115559">
      <w:rPr>
        <w:rFonts w:cs="AL-Mohanad"/>
        <w:color w:val="FFFFFF" w:themeColor="background1"/>
      </w:rPr>
      <w:t>01</w:t>
    </w:r>
    <w:r w:rsidRPr="00115559">
      <w:rPr>
        <w:rFonts w:cs="AL-Mohanad" w:hint="cs"/>
        <w:color w:val="FFFFFF" w:themeColor="background1"/>
        <w:rtl/>
      </w:rPr>
      <w:t>)</w:t>
    </w:r>
    <w:r>
      <w:rPr>
        <w:rFonts w:cs="AL-Mohanad" w:hint="cs"/>
        <w:color w:val="FFFFFF" w:themeColor="background1"/>
        <w:rtl/>
      </w:rPr>
      <w:t xml:space="preserve">          </w:t>
    </w:r>
    <w:r w:rsidRPr="00115559">
      <w:rPr>
        <w:rFonts w:cs="AL-Mohanad" w:hint="cs"/>
        <w:color w:val="FFFFFF" w:themeColor="background1"/>
        <w:rtl/>
      </w:rPr>
      <w:t xml:space="preserve">                 </w:t>
    </w:r>
    <w:proofErr w:type="gramStart"/>
    <w:r>
      <w:rPr>
        <w:rFonts w:cs="AL-Mohanad"/>
        <w:color w:val="FFFFFF" w:themeColor="background1"/>
      </w:rPr>
      <w:t>1</w:t>
    </w:r>
    <w:r w:rsidRPr="00115559">
      <w:rPr>
        <w:rFonts w:cs="AL-Mohanad" w:hint="cs"/>
        <w:color w:val="FFFFFF" w:themeColor="background1"/>
        <w:rtl/>
      </w:rPr>
      <w:t xml:space="preserve"> </w:t>
    </w:r>
    <w:r w:rsidRPr="00115559">
      <w:rPr>
        <w:rFonts w:cs="AL-Mohanad"/>
        <w:color w:val="FFFFFF" w:themeColor="background1"/>
      </w:rPr>
      <w:t xml:space="preserve"> Page</w:t>
    </w:r>
    <w:proofErr w:type="gramEnd"/>
    <w:r w:rsidRPr="00115559">
      <w:rPr>
        <w:rFonts w:cs="AL-Mohanad"/>
        <w:color w:val="FFFFFF" w:themeColor="background1"/>
      </w:rPr>
      <w:t xml:space="preserve"> </w:t>
    </w:r>
    <w:r w:rsidRPr="00115559">
      <w:rPr>
        <w:rFonts w:cs="AL-Mohanad"/>
        <w:b/>
        <w:bCs/>
        <w:color w:val="FFFFFF" w:themeColor="background1"/>
      </w:rPr>
      <w:fldChar w:fldCharType="begin"/>
    </w:r>
    <w:r w:rsidRPr="00115559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115559">
      <w:rPr>
        <w:rFonts w:cs="AL-Mohanad"/>
        <w:b/>
        <w:bCs/>
        <w:color w:val="FFFFFF" w:themeColor="background1"/>
      </w:rPr>
      <w:fldChar w:fldCharType="separate"/>
    </w:r>
    <w:r>
      <w:rPr>
        <w:rFonts w:cs="AL-Mohanad"/>
        <w:b/>
        <w:bCs/>
        <w:noProof/>
        <w:color w:val="FFFFFF" w:themeColor="background1"/>
      </w:rPr>
      <w:t>4</w:t>
    </w:r>
    <w:r w:rsidRPr="00115559">
      <w:rPr>
        <w:rFonts w:cs="AL-Mohanad"/>
        <w:b/>
        <w:bCs/>
        <w:color w:val="FFFFFF" w:themeColor="background1"/>
      </w:rPr>
      <w:fldChar w:fldCharType="end"/>
    </w:r>
    <w:r w:rsidRPr="00115559">
      <w:rPr>
        <w:rFonts w:cs="AL-Mohanad"/>
        <w:color w:val="FFFFFF" w:themeColor="background1"/>
      </w:rPr>
      <w:t xml:space="preserve"> of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4D2F" w14:textId="77777777" w:rsidR="002E5BA5" w:rsidRDefault="002E5BA5" w:rsidP="000A2DE1">
      <w:r>
        <w:separator/>
      </w:r>
    </w:p>
  </w:footnote>
  <w:footnote w:type="continuationSeparator" w:id="0">
    <w:p w14:paraId="6DD42ED6" w14:textId="77777777" w:rsidR="002E5BA5" w:rsidRDefault="002E5BA5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1818D" w14:textId="77777777" w:rsidR="00494D65" w:rsidRDefault="00A87404">
    <w:pPr>
      <w:pStyle w:val="a4"/>
    </w:pPr>
    <w:r>
      <w:rPr>
        <w:noProof/>
      </w:rPr>
      <w:pict w14:anchorId="77B5E4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18129B4A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1CDC22A7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42A200F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1F1CAC8E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2A14738B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0DB1D" w14:textId="77777777" w:rsidR="00104D39" w:rsidRPr="00380280" w:rsidRDefault="00380280" w:rsidP="003802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rtl/>
      </w:rPr>
      <w:tab/>
    </w:r>
    <w:r>
      <w:rPr>
        <w:noProof/>
        <w:rtl/>
      </w:rPr>
      <w:drawing>
        <wp:inline distT="0" distB="0" distL="0" distR="0" wp14:anchorId="6DA1588F" wp14:editId="61CF6793">
          <wp:extent cx="6878320" cy="1552353"/>
          <wp:effectExtent l="0" t="0" r="0" b="0"/>
          <wp:docPr id="2" name="صورة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90044" cy="15549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4728728" w14:textId="77777777" w:rsidR="007F6380" w:rsidRPr="007F6380" w:rsidRDefault="00A87404">
    <w:r>
      <w:rPr>
        <w:noProof/>
      </w:rPr>
      <w:pict w14:anchorId="6CC555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7FCAB" w14:textId="77777777" w:rsidR="00494D65" w:rsidRDefault="00A87404">
    <w:pPr>
      <w:pStyle w:val="a4"/>
    </w:pPr>
    <w:r>
      <w:rPr>
        <w:noProof/>
      </w:rPr>
      <w:pict w14:anchorId="71AEC1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849A4DA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1C461B49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 w:rsidR="006F2886">
      <w:rPr>
        <w:noProof/>
      </w:rPr>
      <w:drawing>
        <wp:anchor distT="0" distB="0" distL="114300" distR="114300" simplePos="0" relativeHeight="251657216" behindDoc="1" locked="0" layoutInCell="0" allowOverlap="1" wp14:anchorId="48917C10" wp14:editId="105142AA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17" name="صورة 1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5168" behindDoc="1" locked="0" layoutInCell="0" allowOverlap="1" wp14:anchorId="187726DD" wp14:editId="2E1A9B1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7" name="صورة 7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3120" behindDoc="1" locked="0" layoutInCell="0" allowOverlap="1" wp14:anchorId="4DBD9588" wp14:editId="7D1E4EC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5" name="صورة 5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745DD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0280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64B52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2886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404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0B12"/>
    <w:rsid w:val="00CD716F"/>
    <w:rsid w:val="00CE4176"/>
    <w:rsid w:val="00D04128"/>
    <w:rsid w:val="00D50271"/>
    <w:rsid w:val="00D51CBA"/>
    <w:rsid w:val="00D54FEF"/>
    <w:rsid w:val="00D732D2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5378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4:docId w14:val="1B632D83"/>
  <w15:docId w15:val="{F53C9F13-9002-40E1-B784-374ECA4C0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71F7E9E8-FC93-4D88-83E3-A40A33B84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8</Words>
  <Characters>3125</Characters>
  <Application>Microsoft Office Word</Application>
  <DocSecurity>4</DocSecurity>
  <Lines>26</Lines>
  <Paragraphs>7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0r2012.ns@gmail.com</cp:lastModifiedBy>
  <cp:revision>2</cp:revision>
  <cp:lastPrinted>2015-12-13T06:48:00Z</cp:lastPrinted>
  <dcterms:created xsi:type="dcterms:W3CDTF">2020-04-21T22:10:00Z</dcterms:created>
  <dcterms:modified xsi:type="dcterms:W3CDTF">2020-04-2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